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7FF533CC" w14:textId="5B16CE61" w:rsidR="000974A0" w:rsidRPr="00AA7353" w:rsidRDefault="000974A0" w:rsidP="000974A0">
      <w:pPr>
        <w:rPr>
          <w:b/>
          <w:bCs/>
        </w:rPr>
      </w:pPr>
      <w:proofErr w:type="spellStart"/>
      <w:r w:rsidRPr="000974A0">
        <w:rPr>
          <w:b/>
          <w:bCs/>
        </w:rPr>
        <w:t>Unadat</w:t>
      </w:r>
      <w:proofErr w:type="spellEnd"/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Pr="00AA7353">
        <w:rPr>
          <w:b/>
          <w:bCs/>
        </w:rPr>
        <w:t>Software Engineer Intern</w:t>
      </w:r>
    </w:p>
    <w:p w14:paraId="60E58624" w14:textId="69E30D80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66238E29" w14:textId="17609BDB" w:rsidR="00F233FC" w:rsidRPr="00DE2E35" w:rsidRDefault="00F233FC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</w:p>
    <w:p w14:paraId="1E778DE5" w14:textId="77777777" w:rsidR="00DE2E35" w:rsidRPr="000974A0" w:rsidRDefault="00DE2E35" w:rsidP="00DE2E35">
      <w:pPr>
        <w:shd w:val="clear" w:color="auto" w:fill="F2F2F2" w:themeFill="background1" w:themeFillShade="F2"/>
        <w:spacing w:after="0" w:line="240" w:lineRule="auto"/>
        <w:jc w:val="both"/>
      </w:pPr>
      <w:bookmarkStart w:id="2" w:name="_Hlk106111767"/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lastRenderedPageBreak/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60B786C1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43828715" w14:textId="56CA4497" w:rsidR="00EF7196" w:rsidRDefault="0087060B" w:rsidP="0087060B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21B23BBC" w14:textId="77777777" w:rsidR="00C8745C" w:rsidRPr="000974A0" w:rsidRDefault="00C8745C" w:rsidP="00C8745C">
      <w:pPr>
        <w:shd w:val="clear" w:color="auto" w:fill="F2F2F2" w:themeFill="background1" w:themeFillShade="F2"/>
        <w:spacing w:after="0" w:line="240" w:lineRule="auto"/>
        <w:jc w:val="both"/>
      </w:pP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38EBCE60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74C28275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>Bachelor's Degree, Multimedia Computing and Computer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proofErr w:type="spellStart"/>
      <w:r w:rsidR="00093F13" w:rsidRPr="00093F13">
        <w:rPr>
          <w:bCs/>
        </w:rPr>
        <w:t>Bramson</w:t>
      </w:r>
      <w:proofErr w:type="spellEnd"/>
      <w:r w:rsidR="00093F13" w:rsidRPr="00093F13">
        <w:rPr>
          <w:bCs/>
        </w:rPr>
        <w:t xml:space="preserve">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A7C82" w14:textId="77777777" w:rsidR="00002CB5" w:rsidRDefault="00002CB5" w:rsidP="00CC5704">
      <w:pPr>
        <w:spacing w:after="0" w:line="240" w:lineRule="auto"/>
      </w:pPr>
      <w:r>
        <w:separator/>
      </w:r>
    </w:p>
  </w:endnote>
  <w:endnote w:type="continuationSeparator" w:id="0">
    <w:p w14:paraId="2AD23A85" w14:textId="77777777" w:rsidR="00002CB5" w:rsidRDefault="00002CB5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69519" w14:textId="77777777" w:rsidR="00002CB5" w:rsidRDefault="00002CB5" w:rsidP="00CC5704">
      <w:pPr>
        <w:spacing w:after="0" w:line="240" w:lineRule="auto"/>
      </w:pPr>
      <w:r>
        <w:separator/>
      </w:r>
    </w:p>
  </w:footnote>
  <w:footnote w:type="continuationSeparator" w:id="0">
    <w:p w14:paraId="292A67A0" w14:textId="77777777" w:rsidR="00002CB5" w:rsidRDefault="00002CB5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tKwFABHYvr4tAAAA"/>
  </w:docVars>
  <w:rsids>
    <w:rsidRoot w:val="00C12250"/>
    <w:rsid w:val="00002CB5"/>
    <w:rsid w:val="00004906"/>
    <w:rsid w:val="00010018"/>
    <w:rsid w:val="000216D1"/>
    <w:rsid w:val="0006540B"/>
    <w:rsid w:val="00093F13"/>
    <w:rsid w:val="00095FFE"/>
    <w:rsid w:val="000974A0"/>
    <w:rsid w:val="000A7441"/>
    <w:rsid w:val="000E6C0F"/>
    <w:rsid w:val="001412B3"/>
    <w:rsid w:val="00194F27"/>
    <w:rsid w:val="001A0192"/>
    <w:rsid w:val="001A11C9"/>
    <w:rsid w:val="001B23A0"/>
    <w:rsid w:val="001C3C64"/>
    <w:rsid w:val="001E28CC"/>
    <w:rsid w:val="001F37EC"/>
    <w:rsid w:val="00207EAC"/>
    <w:rsid w:val="0021157F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57471"/>
    <w:rsid w:val="00361C10"/>
    <w:rsid w:val="00372C09"/>
    <w:rsid w:val="0038438D"/>
    <w:rsid w:val="00422045"/>
    <w:rsid w:val="004B3EDE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6F7892"/>
    <w:rsid w:val="00705B38"/>
    <w:rsid w:val="00732153"/>
    <w:rsid w:val="00740505"/>
    <w:rsid w:val="00756B69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924D01"/>
    <w:rsid w:val="00945981"/>
    <w:rsid w:val="0096276B"/>
    <w:rsid w:val="00981A9D"/>
    <w:rsid w:val="009D46AE"/>
    <w:rsid w:val="009D6A60"/>
    <w:rsid w:val="00A00D35"/>
    <w:rsid w:val="00A03CC1"/>
    <w:rsid w:val="00A31821"/>
    <w:rsid w:val="00A54EF0"/>
    <w:rsid w:val="00AA7353"/>
    <w:rsid w:val="00AF1D28"/>
    <w:rsid w:val="00B34EEA"/>
    <w:rsid w:val="00B572EB"/>
    <w:rsid w:val="00BC1BC6"/>
    <w:rsid w:val="00C12250"/>
    <w:rsid w:val="00C4428B"/>
    <w:rsid w:val="00C756B2"/>
    <w:rsid w:val="00C8745C"/>
    <w:rsid w:val="00CC5704"/>
    <w:rsid w:val="00CD3009"/>
    <w:rsid w:val="00D11709"/>
    <w:rsid w:val="00D2752F"/>
    <w:rsid w:val="00D7454E"/>
    <w:rsid w:val="00D85211"/>
    <w:rsid w:val="00DA21DA"/>
    <w:rsid w:val="00DE2E35"/>
    <w:rsid w:val="00DF6E8F"/>
    <w:rsid w:val="00E54422"/>
    <w:rsid w:val="00ED1E47"/>
    <w:rsid w:val="00EF7196"/>
    <w:rsid w:val="00F233FC"/>
    <w:rsid w:val="00F42BA5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739</Words>
  <Characters>421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89</cp:revision>
  <cp:lastPrinted>2022-06-19T20:43:00Z</cp:lastPrinted>
  <dcterms:created xsi:type="dcterms:W3CDTF">2022-06-13T22:19:00Z</dcterms:created>
  <dcterms:modified xsi:type="dcterms:W3CDTF">2022-12-04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